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420924EA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2A6CAB4" w:rsidR="008E2F34" w:rsidRPr="00D578F1" w:rsidRDefault="00D578F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৭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৭</w:t>
                            </w:r>
                            <w: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" filled="f" stroked="f">
                <v:textbox>
                  <w:txbxContent>
                    <w:p w14:paraId="3BD75878" w14:textId="32A6CAB4" w:rsidR="008E2F34" w:rsidRPr="00D578F1" w:rsidRDefault="00D578F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৭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৭</w:t>
                      </w:r>
                      <w: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73D9FE65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7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YDP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tyHrF2SroH2EfXyMJkWPxkuevC/KRnQsIyGXwfuJSX6s0XNr8rF&#10;Ijk8bxbL96gQ8ZeR5jLCrUAoRiMl03Ib869Icli4wd50Ksv2zOREGY2Y1Tx9muT0y33Oev7amz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7VYDP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5F792328" w14:textId="09FA6A8C" w:rsidR="00887277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এসোসিয়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 w:rsidR="00E34255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7D748BCB" w14:textId="4FB295B0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টিসে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ওয়ার</w:t>
      </w:r>
      <w:proofErr w:type="spellEnd"/>
    </w:p>
    <w:p w14:paraId="11256007" w14:textId="74C276DA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</w:p>
    <w:p w14:paraId="63567A7C" w14:textId="688152DE" w:rsidR="009250DF" w:rsidRDefault="009250DF" w:rsidP="006D0B98">
      <w:pPr>
        <w:spacing w:after="80" w:line="240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</w:p>
    <w:p w14:paraId="6B823489" w14:textId="77777777" w:rsidR="00230A29" w:rsidRDefault="009250DF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ষ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32B9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িড়ির</w:t>
      </w:r>
      <w:proofErr w:type="spellEnd"/>
      <w:r w:rsidR="00F32B9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32B9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ধাপের</w:t>
      </w:r>
      <w:proofErr w:type="spellEnd"/>
      <w:r w:rsidR="00F32B9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F32B9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জন্য</w:t>
      </w:r>
      <w:proofErr w:type="spellEnd"/>
      <w:r w:rsidR="00F32B9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F32B9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F32B9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মিঃ </w:t>
      </w:r>
      <w:proofErr w:type="spellStart"/>
      <w:r w:rsidR="00F32B92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এঙ্গেল</w:t>
      </w:r>
      <w:proofErr w:type="spellEnd"/>
      <w:r w:rsidR="00230A2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</w:p>
    <w:p w14:paraId="437C7E7C" w14:textId="79F84A5C" w:rsidR="00230A29" w:rsidRDefault="00230A29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৫৬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F90A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৮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F90A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F90AD5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F90A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F90A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F90AD5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 w:rsidR="00F90AD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৩৮২.৬৬ </w:t>
      </w:r>
      <w:proofErr w:type="spellStart"/>
      <w:r w:rsid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এফ.টি</w:t>
      </w:r>
      <w:proofErr w:type="spellEnd"/>
    </w:p>
    <w:p w14:paraId="1D83A0F2" w14:textId="692724EA" w:rsidR="00F90AD5" w:rsidRDefault="00F90AD5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৬৬  ”   = ৭৯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</w:t>
      </w:r>
      <w:r w:rsid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৩৪.৫০      ”</w:t>
      </w:r>
    </w:p>
    <w:p w14:paraId="53045A94" w14:textId="4C146783" w:rsidR="00F90AD5" w:rsidRDefault="00F90AD5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৩৯  ”   = ৭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</w:t>
      </w:r>
      <w:r w:rsid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৪৩.৭৫       ”</w:t>
      </w:r>
    </w:p>
    <w:p w14:paraId="31F3078B" w14:textId="1E6A9B84" w:rsidR="00F90AD5" w:rsidRDefault="00F90AD5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৩৫  ”   = ৭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</w:t>
      </w:r>
      <w:r w:rsid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১৫.৮৩       ”</w:t>
      </w:r>
    </w:p>
    <w:p w14:paraId="48D42DFD" w14:textId="0D807F82" w:rsidR="00F90AD5" w:rsidRDefault="00F90AD5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৪  ”   = ৯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</w:t>
      </w:r>
      <w:r w:rsid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০.৬৬        ”</w:t>
      </w:r>
    </w:p>
    <w:p w14:paraId="0EF74022" w14:textId="298B9EE4" w:rsidR="00F90AD5" w:rsidRDefault="00F90AD5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৪  ”   = ৯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</w:rPr>
              <m:t>২</m:t>
            </m:r>
          </m:den>
        </m:f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” =</w:t>
      </w:r>
      <w:r w:rsid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০.০০         ”</w:t>
      </w:r>
    </w:p>
    <w:p w14:paraId="6891E672" w14:textId="4801D549" w:rsidR="00895F0E" w:rsidRPr="00895F0E" w:rsidRDefault="00895F0E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  ৬  ”   = ৮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Pr="00895F0E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  <w:u w:val="thick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২</m:t>
            </m:r>
          </m:den>
        </m:f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Pr="00895F0E">
        <w:rPr>
          <w:rFonts w:ascii="Shonar Bangla" w:hAnsi="Shonar Bangla" w:cs="Shonar Bangla"/>
          <w:b/>
          <w:bCs/>
          <w:color w:val="000000" w:themeColor="text1"/>
          <w:sz w:val="26"/>
          <w:szCs w:val="26"/>
          <w:u w:val="thick"/>
        </w:rPr>
        <w:t>১</w:t>
      </w:r>
      <m:oMath>
        <m:f>
          <m:fPr>
            <m:ctrlPr>
              <w:rPr>
                <w:rFonts w:ascii="Cambria Math" w:hAnsi="Cambria Math" w:cs="Shonar Bangla"/>
                <w:b/>
                <w:bCs/>
                <w:i/>
                <w:color w:val="000000" w:themeColor="text1"/>
                <w:sz w:val="26"/>
                <w:szCs w:val="26"/>
                <w:u w:val="thick"/>
              </w:rPr>
            </m:ctrlPr>
          </m:fPr>
          <m:num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১</m:t>
            </m:r>
          </m:num>
          <m:den>
            <m:r>
              <m:rPr>
                <m:sty m:val="bi"/>
              </m:rPr>
              <w:rPr>
                <w:rFonts w:ascii="Shonar Bangla" w:hAnsi="Shonar Bangla" w:cs="Shonar Bangla"/>
                <w:color w:val="000000" w:themeColor="text1"/>
                <w:sz w:val="26"/>
                <w:szCs w:val="26"/>
                <w:u w:val="thick"/>
              </w:rPr>
              <m:t>২</m:t>
            </m:r>
          </m:den>
        </m:f>
      </m:oMath>
      <w:r w:rsidRPr="00895F0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” = ৪২.৫০          ”</w:t>
      </w:r>
    </w:p>
    <w:p w14:paraId="09603328" w14:textId="6BC9CE1C" w:rsidR="00895F0E" w:rsidRDefault="00895F0E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২১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</w:t>
      </w:r>
      <w:r w:rsidR="005121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121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১৩৭৯.৯০ </w:t>
      </w:r>
      <w:proofErr w:type="spellStart"/>
      <w:r w:rsidR="005121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এফ.টি</w:t>
      </w:r>
      <w:proofErr w:type="spellEnd"/>
    </w:p>
    <w:p w14:paraId="2522BB6A" w14:textId="27A74A50" w:rsidR="0051212F" w:rsidRDefault="0051212F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র.এফ.ট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২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২৭,৫৯৮.০০</w:t>
      </w:r>
    </w:p>
    <w:p w14:paraId="76D06ACA" w14:textId="2D7F788B" w:rsidR="0051212F" w:rsidRDefault="0051212F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   </w:t>
      </w:r>
    </w:p>
    <w:p w14:paraId="3DE79E5C" w14:textId="7D265AF6" w:rsidR="009608BB" w:rsidRDefault="009608BB" w:rsidP="00F32B92">
      <w:pPr>
        <w:spacing w:after="80" w:line="20" w:lineRule="atLeast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</w:p>
    <w:p w14:paraId="5F8EAE1A" w14:textId="336CD61B" w:rsidR="009608BB" w:rsidRDefault="009608BB" w:rsidP="009608BB">
      <w:pPr>
        <w:spacing w:after="80" w:line="20" w:lineRule="atLeast"/>
        <w:ind w:left="360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proofErr w:type="spellStart"/>
      <w:r w:rsidR="006D3D06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তাশ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াঁচশত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51212F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আটানব্ব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।)</w:t>
      </w:r>
    </w:p>
    <w:p w14:paraId="219542B6" w14:textId="77777777" w:rsidR="00DA43CF" w:rsidRPr="00902B17" w:rsidRDefault="00DA43CF" w:rsidP="005902BA">
      <w:pPr>
        <w:spacing w:after="80" w:line="240" w:lineRule="auto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1D6DAD"/>
    <w:rsid w:val="00203B44"/>
    <w:rsid w:val="00230A29"/>
    <w:rsid w:val="0051212F"/>
    <w:rsid w:val="005902BA"/>
    <w:rsid w:val="005D1BB4"/>
    <w:rsid w:val="006D0B98"/>
    <w:rsid w:val="006D38E6"/>
    <w:rsid w:val="006D3D06"/>
    <w:rsid w:val="007D02D1"/>
    <w:rsid w:val="00887277"/>
    <w:rsid w:val="00895F0E"/>
    <w:rsid w:val="008E2F34"/>
    <w:rsid w:val="008F18F8"/>
    <w:rsid w:val="00902B17"/>
    <w:rsid w:val="009250DF"/>
    <w:rsid w:val="009608BB"/>
    <w:rsid w:val="00CD5CAC"/>
    <w:rsid w:val="00D234BE"/>
    <w:rsid w:val="00D578F1"/>
    <w:rsid w:val="00DA43CF"/>
    <w:rsid w:val="00DB286A"/>
    <w:rsid w:val="00E06171"/>
    <w:rsid w:val="00E34255"/>
    <w:rsid w:val="00F32B92"/>
    <w:rsid w:val="00F90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250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3</cp:revision>
  <cp:lastPrinted>2021-12-24T09:23:00Z</cp:lastPrinted>
  <dcterms:created xsi:type="dcterms:W3CDTF">2022-08-07T15:45:00Z</dcterms:created>
  <dcterms:modified xsi:type="dcterms:W3CDTF">2022-08-25T16:56:00Z</dcterms:modified>
</cp:coreProperties>
</file>